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E85A0" w14:textId="42616862" w:rsidR="00686EC8" w:rsidRDefault="00686EC8" w:rsidP="00686EC8">
      <w:pPr>
        <w:rPr>
          <w:b/>
          <w:bCs/>
          <w:lang w:val="pt-BR"/>
        </w:rPr>
      </w:pPr>
      <w:r w:rsidRPr="00686EC8">
        <w:rPr>
          <w:b/>
          <w:bCs/>
          <w:lang w:val="pt-BR"/>
        </w:rPr>
        <w:t>Formulário de proposta de Subprojetos referente a Chamada Pública MCTI/FINEP/FNDCT/CT-INFRA - Infraestrutura de Pesquisa em Áreas Prioritárias - PROINFRA 2021</w:t>
      </w:r>
    </w:p>
    <w:p w14:paraId="2DEE521E" w14:textId="16FD26C2" w:rsidR="00DB6029" w:rsidRPr="00DB6029" w:rsidRDefault="00DB6029" w:rsidP="00686EC8">
      <w:pPr>
        <w:rPr>
          <w:lang w:val="pt-BR"/>
        </w:rPr>
      </w:pPr>
      <w:r w:rsidRPr="00DB6029">
        <w:rPr>
          <w:lang w:val="pt-BR"/>
        </w:rPr>
        <w:t>(</w:t>
      </w:r>
      <w:r w:rsidR="002C4C71">
        <w:rPr>
          <w:lang w:val="pt-BR"/>
        </w:rPr>
        <w:t xml:space="preserve">O formulário preenchido deverá ser enviado para os e-mails: </w:t>
      </w:r>
      <w:hyperlink r:id="rId5" w:history="1">
        <w:r w:rsidRPr="003E2D15">
          <w:rPr>
            <w:rStyle w:val="Hyperlink"/>
            <w:lang w:val="pt-BR"/>
          </w:rPr>
          <w:t>projetosufscar@ufscar.br</w:t>
        </w:r>
      </w:hyperlink>
      <w:r>
        <w:rPr>
          <w:lang w:val="pt-BR"/>
        </w:rPr>
        <w:t xml:space="preserve"> e </w:t>
      </w:r>
      <w:hyperlink r:id="rId6" w:history="1">
        <w:r w:rsidRPr="003E2D15">
          <w:rPr>
            <w:rStyle w:val="Hyperlink"/>
            <w:lang w:val="pt-BR"/>
          </w:rPr>
          <w:t>infrapesq@ufscar.br</w:t>
        </w:r>
      </w:hyperlink>
      <w:r>
        <w:rPr>
          <w:lang w:val="pt-BR"/>
        </w:rPr>
        <w:t>)</w:t>
      </w:r>
    </w:p>
    <w:p w14:paraId="6B7F8659" w14:textId="77777777" w:rsidR="00686EC8" w:rsidRPr="00686EC8" w:rsidRDefault="00686EC8" w:rsidP="00686EC8">
      <w:pPr>
        <w:rPr>
          <w:b/>
          <w:bCs/>
          <w:lang w:val="pt-BR"/>
        </w:rPr>
      </w:pPr>
    </w:p>
    <w:p w14:paraId="081924C1" w14:textId="37AA0446" w:rsidR="005547C5" w:rsidRDefault="00045401" w:rsidP="00045401">
      <w:pPr>
        <w:pStyle w:val="PargrafodaLista"/>
        <w:numPr>
          <w:ilvl w:val="0"/>
          <w:numId w:val="1"/>
        </w:numPr>
        <w:ind w:left="284" w:hanging="284"/>
        <w:rPr>
          <w:lang w:val="pt-BR"/>
        </w:rPr>
      </w:pPr>
      <w:r w:rsidRPr="00045401">
        <w:rPr>
          <w:lang w:val="pt-BR"/>
        </w:rPr>
        <w:t xml:space="preserve">Título do </w:t>
      </w:r>
      <w:r>
        <w:rPr>
          <w:lang w:val="pt-BR"/>
        </w:rPr>
        <w:t>Subp</w:t>
      </w:r>
      <w:r w:rsidRPr="00045401">
        <w:rPr>
          <w:lang w:val="pt-BR"/>
        </w:rPr>
        <w:t>rojeto: Adotar título que resuma o objetivo geral do projeto (Limite de 150 caracteres)</w:t>
      </w:r>
      <w:r w:rsidR="00CB1F63">
        <w:rPr>
          <w:lang w:val="pt-BR"/>
        </w:rPr>
        <w:t>:</w:t>
      </w:r>
    </w:p>
    <w:p w14:paraId="624B8BBD" w14:textId="77777777" w:rsidR="00045401" w:rsidRPr="007C19E3" w:rsidRDefault="00045401" w:rsidP="007C19E3">
      <w:pPr>
        <w:rPr>
          <w:lang w:val="pt-BR"/>
        </w:rPr>
      </w:pPr>
    </w:p>
    <w:p w14:paraId="048CB114" w14:textId="3CAACB3C" w:rsidR="00045401" w:rsidRDefault="005547C5" w:rsidP="00045401">
      <w:pPr>
        <w:pStyle w:val="PargrafodaLista"/>
        <w:numPr>
          <w:ilvl w:val="0"/>
          <w:numId w:val="1"/>
        </w:numPr>
        <w:ind w:left="284" w:hanging="284"/>
        <w:rPr>
          <w:lang w:val="pt-BR"/>
        </w:rPr>
      </w:pPr>
      <w:r w:rsidRPr="005547C5">
        <w:rPr>
          <w:lang w:val="pt-BR"/>
        </w:rPr>
        <w:t>Coordenador</w:t>
      </w:r>
      <w:r w:rsidR="00DB6029">
        <w:rPr>
          <w:lang w:val="pt-BR"/>
        </w:rPr>
        <w:t xml:space="preserve"> do Subprojeto</w:t>
      </w:r>
      <w:r w:rsidRPr="005547C5">
        <w:rPr>
          <w:lang w:val="pt-BR"/>
        </w:rPr>
        <w:t>:</w:t>
      </w:r>
    </w:p>
    <w:p w14:paraId="0669ED4E" w14:textId="77777777" w:rsidR="00045401" w:rsidRPr="007C19E3" w:rsidRDefault="00045401" w:rsidP="007C19E3">
      <w:pPr>
        <w:rPr>
          <w:lang w:val="pt-BR"/>
        </w:rPr>
      </w:pPr>
    </w:p>
    <w:p w14:paraId="69943FBF" w14:textId="1072D29D" w:rsidR="00045401" w:rsidRDefault="00045401" w:rsidP="00045401">
      <w:pPr>
        <w:pStyle w:val="PargrafodaLista"/>
        <w:numPr>
          <w:ilvl w:val="0"/>
          <w:numId w:val="1"/>
        </w:numPr>
        <w:ind w:left="284" w:hanging="284"/>
        <w:rPr>
          <w:lang w:val="pt-BR"/>
        </w:rPr>
      </w:pPr>
      <w:r w:rsidRPr="00045401">
        <w:rPr>
          <w:lang w:val="pt-BR"/>
        </w:rPr>
        <w:t xml:space="preserve">Objetivo: Descreva sucintamente o objetivo geral do projeto. Deve basear-se no item 1 da Chamada. Caracteriza a essência do objeto da proposta (Texto limitado a </w:t>
      </w:r>
      <w:r>
        <w:rPr>
          <w:lang w:val="pt-BR"/>
        </w:rPr>
        <w:t>80</w:t>
      </w:r>
      <w:r w:rsidRPr="00045401">
        <w:rPr>
          <w:lang w:val="pt-BR"/>
        </w:rPr>
        <w:t>00 caracteres)</w:t>
      </w:r>
      <w:r w:rsidR="00CB1F63">
        <w:rPr>
          <w:lang w:val="pt-BR"/>
        </w:rPr>
        <w:t>:</w:t>
      </w:r>
    </w:p>
    <w:p w14:paraId="6A0EDFC4" w14:textId="77777777" w:rsidR="00045401" w:rsidRPr="007C19E3" w:rsidRDefault="00045401" w:rsidP="007C19E3">
      <w:pPr>
        <w:rPr>
          <w:lang w:val="pt-BR"/>
        </w:rPr>
      </w:pPr>
    </w:p>
    <w:p w14:paraId="1EF2F788" w14:textId="77777777" w:rsidR="00045401" w:rsidRPr="00045401" w:rsidRDefault="00045401" w:rsidP="00045401">
      <w:pPr>
        <w:pStyle w:val="PargrafodaLista"/>
        <w:ind w:left="284"/>
        <w:rPr>
          <w:lang w:val="pt-BR"/>
        </w:rPr>
      </w:pPr>
    </w:p>
    <w:p w14:paraId="6B492CA4" w14:textId="20069B11" w:rsidR="00045401" w:rsidRDefault="005547C5" w:rsidP="00045401">
      <w:pPr>
        <w:pStyle w:val="PargrafodaLista"/>
        <w:numPr>
          <w:ilvl w:val="0"/>
          <w:numId w:val="1"/>
        </w:numPr>
        <w:ind w:left="284" w:hanging="284"/>
        <w:rPr>
          <w:lang w:val="pt-BR"/>
        </w:rPr>
      </w:pPr>
      <w:r w:rsidRPr="005547C5">
        <w:rPr>
          <w:lang w:val="pt-BR"/>
        </w:rPr>
        <w:t>Equipamento Multiusuário a ser solicitado:</w:t>
      </w:r>
    </w:p>
    <w:p w14:paraId="3877A056" w14:textId="77777777" w:rsidR="00CB1F63" w:rsidRPr="007C19E3" w:rsidRDefault="00CB1F63" w:rsidP="007C19E3">
      <w:pPr>
        <w:rPr>
          <w:lang w:val="pt-BR"/>
        </w:rPr>
      </w:pPr>
    </w:p>
    <w:p w14:paraId="4AB387F5" w14:textId="6473995E" w:rsidR="005547C5" w:rsidRDefault="005547C5" w:rsidP="00045401">
      <w:pPr>
        <w:pStyle w:val="PargrafodaLista"/>
        <w:ind w:left="284"/>
        <w:rPr>
          <w:lang w:val="pt-BR"/>
        </w:rPr>
      </w:pPr>
    </w:p>
    <w:p w14:paraId="381FE9EE" w14:textId="134F4293" w:rsidR="00812E2A" w:rsidRDefault="005547C5" w:rsidP="00812E2A">
      <w:pPr>
        <w:pStyle w:val="PargrafodaLista"/>
        <w:numPr>
          <w:ilvl w:val="0"/>
          <w:numId w:val="1"/>
        </w:numPr>
        <w:ind w:left="284" w:hanging="284"/>
        <w:rPr>
          <w:lang w:val="pt-BR"/>
        </w:rPr>
      </w:pPr>
      <w:r w:rsidRPr="00045401">
        <w:rPr>
          <w:lang w:val="pt-BR"/>
        </w:rPr>
        <w:t>Valor do equipamento:</w:t>
      </w:r>
    </w:p>
    <w:p w14:paraId="62B9B1F4" w14:textId="39D0235D" w:rsidR="00812E2A" w:rsidRDefault="00812E2A" w:rsidP="00812E2A">
      <w:pPr>
        <w:rPr>
          <w:lang w:val="pt-BR"/>
        </w:rPr>
      </w:pPr>
    </w:p>
    <w:p w14:paraId="00E985E0" w14:textId="77777777" w:rsidR="00812E2A" w:rsidRPr="00812E2A" w:rsidRDefault="00812E2A" w:rsidP="00812E2A">
      <w:pPr>
        <w:rPr>
          <w:lang w:val="pt-BR"/>
        </w:rPr>
      </w:pPr>
    </w:p>
    <w:p w14:paraId="78FB4813" w14:textId="0AA5FB07" w:rsidR="00812E2A" w:rsidRDefault="00812E2A" w:rsidP="00045401">
      <w:pPr>
        <w:pStyle w:val="PargrafodaLista"/>
        <w:numPr>
          <w:ilvl w:val="0"/>
          <w:numId w:val="1"/>
        </w:numPr>
        <w:ind w:left="284" w:hanging="284"/>
        <w:rPr>
          <w:lang w:val="pt-BR"/>
        </w:rPr>
      </w:pPr>
      <w:r>
        <w:rPr>
          <w:lang w:val="pt-BR"/>
        </w:rPr>
        <w:t>Descreva sobre a disponibilidade de espaço físico e técnico disponível para a operacionalização imediata do equipamento multiusuário a ser apoiado:</w:t>
      </w:r>
    </w:p>
    <w:p w14:paraId="4A877731" w14:textId="77777777" w:rsidR="00CB1F63" w:rsidRPr="007C19E3" w:rsidRDefault="00CB1F63" w:rsidP="007C19E3">
      <w:pPr>
        <w:rPr>
          <w:lang w:val="pt-BR"/>
        </w:rPr>
      </w:pPr>
    </w:p>
    <w:p w14:paraId="602062FE" w14:textId="77777777" w:rsidR="00045401" w:rsidRPr="00045401" w:rsidRDefault="00045401" w:rsidP="00045401">
      <w:pPr>
        <w:pStyle w:val="PargrafodaLista"/>
        <w:rPr>
          <w:lang w:val="pt-BR"/>
        </w:rPr>
      </w:pPr>
    </w:p>
    <w:p w14:paraId="45163C30" w14:textId="49F46CB7" w:rsidR="00C6359E" w:rsidRDefault="00045401" w:rsidP="00045401">
      <w:pPr>
        <w:pStyle w:val="PargrafodaLista"/>
        <w:numPr>
          <w:ilvl w:val="0"/>
          <w:numId w:val="1"/>
        </w:numPr>
        <w:ind w:left="284" w:hanging="284"/>
        <w:rPr>
          <w:lang w:val="pt-BR"/>
        </w:rPr>
      </w:pPr>
      <w:r w:rsidRPr="00C6359E">
        <w:rPr>
          <w:lang w:val="pt-BR"/>
        </w:rPr>
        <w:t xml:space="preserve">Justificativa Resumida: Justificar sucintamente a necessidade de aquisição do equipamento pretendido, dentro do contexto de prioridades estabelecidas pela instituição, evidenciando o caráter multiusuário, o foco que orientou a escolha e referenciando-a em termos de competências institucionais e do contexto científico e tecnológico, socioeconômico e regional. </w:t>
      </w:r>
      <w:r w:rsidR="00C6359E" w:rsidRPr="00C6359E">
        <w:rPr>
          <w:lang w:val="pt-BR"/>
        </w:rPr>
        <w:t>Informar se há equipamentos iguais ou similares na UFSCar</w:t>
      </w:r>
      <w:r w:rsidR="00C6359E">
        <w:rPr>
          <w:lang w:val="pt-BR"/>
        </w:rPr>
        <w:t xml:space="preserve"> </w:t>
      </w:r>
      <w:r w:rsidRPr="00C6359E">
        <w:rPr>
          <w:lang w:val="pt-BR"/>
        </w:rPr>
        <w:t>(Texto limitado a 4.000 caracteres)</w:t>
      </w:r>
      <w:r w:rsidR="00CB1F63">
        <w:rPr>
          <w:lang w:val="pt-BR"/>
        </w:rPr>
        <w:t>:</w:t>
      </w:r>
    </w:p>
    <w:p w14:paraId="40FB811F" w14:textId="77777777" w:rsidR="00CB1F63" w:rsidRPr="007C19E3" w:rsidRDefault="00CB1F63" w:rsidP="007C19E3">
      <w:pPr>
        <w:rPr>
          <w:lang w:val="pt-BR"/>
        </w:rPr>
      </w:pPr>
    </w:p>
    <w:p w14:paraId="55194F1D" w14:textId="77777777" w:rsidR="00C6359E" w:rsidRDefault="00C6359E" w:rsidP="00C6359E">
      <w:pPr>
        <w:pStyle w:val="PargrafodaLista"/>
        <w:ind w:left="284"/>
        <w:rPr>
          <w:lang w:val="pt-BR"/>
        </w:rPr>
      </w:pPr>
    </w:p>
    <w:p w14:paraId="05D14CE1" w14:textId="0B955789" w:rsidR="00C6359E" w:rsidRDefault="00045401" w:rsidP="00C6359E">
      <w:pPr>
        <w:pStyle w:val="PargrafodaLista"/>
        <w:numPr>
          <w:ilvl w:val="0"/>
          <w:numId w:val="1"/>
        </w:numPr>
        <w:ind w:left="284" w:hanging="284"/>
        <w:rPr>
          <w:lang w:val="pt-BR"/>
        </w:rPr>
      </w:pPr>
      <w:r w:rsidRPr="00C6359E">
        <w:rPr>
          <w:lang w:val="pt-BR"/>
        </w:rPr>
        <w:t>Mérito e abrangência: demonstrar o mérito e abrangência da infraestrutura proposta e sua relevância no contexto de C,T&amp;I para o desenvolvimento local/regional/nacional. (Limite de 8000 caracteres)</w:t>
      </w:r>
      <w:r w:rsidR="00CB1F63">
        <w:rPr>
          <w:lang w:val="pt-BR"/>
        </w:rPr>
        <w:t>:</w:t>
      </w:r>
    </w:p>
    <w:p w14:paraId="7B4BCB01" w14:textId="77777777" w:rsidR="00CB1F63" w:rsidRPr="007C19E3" w:rsidRDefault="00CB1F63" w:rsidP="007C19E3">
      <w:pPr>
        <w:rPr>
          <w:lang w:val="pt-BR"/>
        </w:rPr>
      </w:pPr>
    </w:p>
    <w:p w14:paraId="497F0903" w14:textId="77777777" w:rsidR="00C6359E" w:rsidRPr="007C19E3" w:rsidRDefault="00C6359E" w:rsidP="007C19E3">
      <w:pPr>
        <w:rPr>
          <w:lang w:val="pt-BR"/>
        </w:rPr>
      </w:pPr>
    </w:p>
    <w:p w14:paraId="777D6FD5" w14:textId="2151A671" w:rsidR="00C6359E" w:rsidRDefault="00C6359E" w:rsidP="00C6359E">
      <w:pPr>
        <w:pStyle w:val="PargrafodaLista"/>
        <w:numPr>
          <w:ilvl w:val="0"/>
          <w:numId w:val="1"/>
        </w:numPr>
        <w:ind w:left="284" w:hanging="284"/>
        <w:rPr>
          <w:lang w:val="pt-BR"/>
        </w:rPr>
      </w:pPr>
      <w:r w:rsidRPr="00C6359E">
        <w:rPr>
          <w:lang w:val="pt-BR"/>
        </w:rPr>
        <w:t>Laboratório a ser apoiado: Informar o laboratório onde o equipamento solicitado no subprojeto ser</w:t>
      </w:r>
      <w:r w:rsidR="00DB6029">
        <w:rPr>
          <w:lang w:val="pt-BR"/>
        </w:rPr>
        <w:t>a</w:t>
      </w:r>
      <w:r w:rsidRPr="00C6359E">
        <w:rPr>
          <w:lang w:val="pt-BR"/>
        </w:rPr>
        <w:t xml:space="preserve"> instalado. O nome e a descrição do laboratório deverão corresponder aos dados cadastrados na Plataforma Nacional de Infraestrutura de Pesquisa do MCTI - PNIPE. (Texto limitado a 2.500 caracteres)</w:t>
      </w:r>
      <w:r w:rsidR="00CB1F63">
        <w:rPr>
          <w:lang w:val="pt-BR"/>
        </w:rPr>
        <w:t>:</w:t>
      </w:r>
    </w:p>
    <w:p w14:paraId="223846E7" w14:textId="77777777" w:rsidR="00C6359E" w:rsidRPr="007C19E3" w:rsidRDefault="00C6359E" w:rsidP="007C19E3">
      <w:pPr>
        <w:rPr>
          <w:lang w:val="pt-BR"/>
        </w:rPr>
      </w:pPr>
    </w:p>
    <w:p w14:paraId="7E2F04FF" w14:textId="39935FC8" w:rsidR="00C6359E" w:rsidRDefault="00C6359E" w:rsidP="00C6359E">
      <w:pPr>
        <w:pStyle w:val="PargrafodaLista"/>
        <w:numPr>
          <w:ilvl w:val="0"/>
          <w:numId w:val="1"/>
        </w:numPr>
        <w:ind w:left="284" w:hanging="284"/>
        <w:rPr>
          <w:lang w:val="pt-BR"/>
        </w:rPr>
      </w:pPr>
      <w:r w:rsidRPr="00C6359E">
        <w:rPr>
          <w:lang w:val="pt-BR"/>
        </w:rPr>
        <w:t>Alinhamento às áreas prioritárias do MCTI: Demonstrar alinhamento das atividades de pesquisa, desenvolvimento e inovação realizadas no laboratório a ser apoiado com pelo menos uma das áreas de tecnologias priorizadas pela Portaria MCTI nº 5.109, de 16 de agosto de 2021, considerando item 1.1.1 do Edital. (Limite de 2.500 caracteres)</w:t>
      </w:r>
      <w:r w:rsidR="00CB1F63">
        <w:rPr>
          <w:lang w:val="pt-BR"/>
        </w:rPr>
        <w:t>:</w:t>
      </w:r>
    </w:p>
    <w:p w14:paraId="098F47F8" w14:textId="77777777" w:rsidR="00DB6029" w:rsidRPr="00DB6029" w:rsidRDefault="00DB6029" w:rsidP="00DB6029">
      <w:pPr>
        <w:rPr>
          <w:lang w:val="pt-BR"/>
        </w:rPr>
      </w:pPr>
    </w:p>
    <w:p w14:paraId="6CDFAEF5" w14:textId="77777777" w:rsidR="00C6359E" w:rsidRPr="007C19E3" w:rsidRDefault="00C6359E" w:rsidP="007C19E3">
      <w:pPr>
        <w:rPr>
          <w:lang w:val="pt-BR"/>
        </w:rPr>
      </w:pPr>
    </w:p>
    <w:p w14:paraId="6DA2A21A" w14:textId="38E08D3B" w:rsidR="00C6359E" w:rsidRDefault="00C6359E" w:rsidP="00C6359E">
      <w:pPr>
        <w:pStyle w:val="PargrafodaLista"/>
        <w:numPr>
          <w:ilvl w:val="0"/>
          <w:numId w:val="1"/>
        </w:numPr>
        <w:ind w:left="426" w:hanging="426"/>
        <w:rPr>
          <w:lang w:val="pt-BR"/>
        </w:rPr>
      </w:pPr>
      <w:r w:rsidRPr="00C6359E">
        <w:rPr>
          <w:lang w:val="pt-BR"/>
        </w:rPr>
        <w:t>Equipe Científica: Experiência e dedicação da equipe científica diretamente envolvida no subprojeto, informando os bolsistas de produtividade CNPq e as 10 mais importantes produções (publicações, teses e dissertações, patentes etc.). (Limite de 8000 caracteres)</w:t>
      </w:r>
      <w:r w:rsidR="00CB1F63">
        <w:rPr>
          <w:lang w:val="pt-BR"/>
        </w:rPr>
        <w:t>:</w:t>
      </w:r>
    </w:p>
    <w:p w14:paraId="1996DF1C" w14:textId="77777777" w:rsidR="00CB1F63" w:rsidRPr="00DB6029" w:rsidRDefault="00CB1F63" w:rsidP="00DB6029">
      <w:pPr>
        <w:rPr>
          <w:lang w:val="pt-BR"/>
        </w:rPr>
      </w:pPr>
    </w:p>
    <w:p w14:paraId="1331A87F" w14:textId="77777777" w:rsidR="00C6359E" w:rsidRPr="00DB6029" w:rsidRDefault="00C6359E" w:rsidP="00DB6029">
      <w:pPr>
        <w:rPr>
          <w:lang w:val="pt-BR"/>
        </w:rPr>
      </w:pPr>
    </w:p>
    <w:p w14:paraId="52CCB8DE" w14:textId="4BFA045F" w:rsidR="00C6359E" w:rsidRDefault="00C6359E" w:rsidP="00C6359E">
      <w:pPr>
        <w:pStyle w:val="PargrafodaLista"/>
        <w:numPr>
          <w:ilvl w:val="0"/>
          <w:numId w:val="1"/>
        </w:numPr>
        <w:ind w:left="426" w:hanging="426"/>
        <w:rPr>
          <w:lang w:val="pt-BR"/>
        </w:rPr>
      </w:pPr>
      <w:r w:rsidRPr="00C6359E">
        <w:rPr>
          <w:lang w:val="pt-BR"/>
        </w:rPr>
        <w:t>Utilização multiusuária dos equipamentos: informar o nível de uso compartilhado dos equipamentos do laboratório a ser apoiado, as áreas/programas beneficiados e o número de discentes e docentes atendidos. Também deverão ser apresentados de forma objetiva os critérios de agendamento e utilização dos equipamentos multiusuários pelo público externo ao laboratório e sua divulgação pública (Limite de 4000 caracteres)</w:t>
      </w:r>
      <w:r w:rsidR="00CB1F63">
        <w:rPr>
          <w:lang w:val="pt-BR"/>
        </w:rPr>
        <w:t>:</w:t>
      </w:r>
    </w:p>
    <w:p w14:paraId="51868A20" w14:textId="77777777" w:rsidR="00CB1F63" w:rsidRPr="007C19E3" w:rsidRDefault="00CB1F63" w:rsidP="007C19E3">
      <w:pPr>
        <w:rPr>
          <w:lang w:val="pt-BR"/>
        </w:rPr>
      </w:pPr>
    </w:p>
    <w:p w14:paraId="12DD05ED" w14:textId="77777777" w:rsidR="00C6359E" w:rsidRPr="00DB6029" w:rsidRDefault="00C6359E" w:rsidP="00DB6029">
      <w:pPr>
        <w:rPr>
          <w:lang w:val="pt-BR"/>
        </w:rPr>
      </w:pPr>
    </w:p>
    <w:p w14:paraId="2CE89823" w14:textId="316DD0C2" w:rsidR="00C6359E" w:rsidRDefault="00C6359E" w:rsidP="00C6359E">
      <w:pPr>
        <w:pStyle w:val="PargrafodaLista"/>
        <w:numPr>
          <w:ilvl w:val="0"/>
          <w:numId w:val="1"/>
        </w:numPr>
        <w:ind w:left="426" w:hanging="426"/>
        <w:rPr>
          <w:lang w:val="pt-BR"/>
        </w:rPr>
      </w:pPr>
      <w:r w:rsidRPr="00C6359E">
        <w:rPr>
          <w:lang w:val="pt-BR"/>
        </w:rPr>
        <w:t>Resultados e Impactos Esperados: Indicar os impactos esperados de caráter científico, tecnológico, econômico, social e ambiental decorrentes do desenvolvimento das atividades de pesquisa e/ou pós-graduação associadas aos equipamentos de pesquisa solicitados. Deverão ser apresentados indicadores – sempre que possível quantificáveis – capazes de dimensionar e permitir seu monitoramento a curto, médio e longo prazo. (Texto limitado a 8.000 caracteres)</w:t>
      </w:r>
      <w:r w:rsidR="00CB1F63">
        <w:rPr>
          <w:lang w:val="pt-BR"/>
        </w:rPr>
        <w:t>:</w:t>
      </w:r>
    </w:p>
    <w:p w14:paraId="72214037" w14:textId="542CD8B1" w:rsidR="00C6359E" w:rsidRDefault="00C6359E" w:rsidP="007C19E3">
      <w:pPr>
        <w:rPr>
          <w:lang w:val="pt-BR"/>
        </w:rPr>
      </w:pPr>
    </w:p>
    <w:p w14:paraId="5781EDCB" w14:textId="77777777" w:rsidR="007C19E3" w:rsidRPr="007C19E3" w:rsidRDefault="007C19E3" w:rsidP="007C19E3">
      <w:pPr>
        <w:rPr>
          <w:lang w:val="pt-BR"/>
        </w:rPr>
      </w:pPr>
    </w:p>
    <w:p w14:paraId="1574BE5F" w14:textId="27A3897B" w:rsidR="00C6359E" w:rsidRDefault="00C6359E" w:rsidP="00C6359E">
      <w:pPr>
        <w:pStyle w:val="PargrafodaLista"/>
        <w:numPr>
          <w:ilvl w:val="0"/>
          <w:numId w:val="1"/>
        </w:numPr>
        <w:ind w:left="426" w:hanging="426"/>
        <w:rPr>
          <w:lang w:val="pt-BR"/>
        </w:rPr>
      </w:pPr>
      <w:r w:rsidRPr="00C6359E">
        <w:rPr>
          <w:lang w:val="pt-BR"/>
        </w:rPr>
        <w:t>Palavras-chave: (Limite de 60 caracteres/palavra)</w:t>
      </w:r>
      <w:r w:rsidR="00CB1F63">
        <w:rPr>
          <w:lang w:val="pt-BR"/>
        </w:rPr>
        <w:t>:</w:t>
      </w:r>
    </w:p>
    <w:p w14:paraId="07FB6CD0" w14:textId="243F5067" w:rsidR="007C19E3" w:rsidRDefault="007C19E3" w:rsidP="007C19E3">
      <w:pPr>
        <w:rPr>
          <w:lang w:val="pt-BR"/>
        </w:rPr>
      </w:pPr>
    </w:p>
    <w:p w14:paraId="2BFC3B24" w14:textId="77777777" w:rsidR="007C19E3" w:rsidRPr="007C19E3" w:rsidRDefault="007C19E3" w:rsidP="007C19E3">
      <w:pPr>
        <w:rPr>
          <w:lang w:val="pt-BR"/>
        </w:rPr>
      </w:pPr>
    </w:p>
    <w:sectPr w:rsidR="007C19E3" w:rsidRPr="007C19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Bold">
    <w:altName w:val="Tahom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2C6A27"/>
    <w:multiLevelType w:val="hybridMultilevel"/>
    <w:tmpl w:val="7F08F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bAwMzcysDQwNjFS0lEKTi0uzszPAykwrAUAqBLoPSwAAAA="/>
  </w:docVars>
  <w:rsids>
    <w:rsidRoot w:val="00373472"/>
    <w:rsid w:val="00045401"/>
    <w:rsid w:val="002952C7"/>
    <w:rsid w:val="002C4C71"/>
    <w:rsid w:val="00317523"/>
    <w:rsid w:val="00371F41"/>
    <w:rsid w:val="00373472"/>
    <w:rsid w:val="004510EC"/>
    <w:rsid w:val="005547C5"/>
    <w:rsid w:val="006840AC"/>
    <w:rsid w:val="00686EC8"/>
    <w:rsid w:val="00776F36"/>
    <w:rsid w:val="007C19E3"/>
    <w:rsid w:val="007F512E"/>
    <w:rsid w:val="00812E2A"/>
    <w:rsid w:val="008305B2"/>
    <w:rsid w:val="009E06A2"/>
    <w:rsid w:val="00C376D1"/>
    <w:rsid w:val="00C6359E"/>
    <w:rsid w:val="00CB1F63"/>
    <w:rsid w:val="00D37305"/>
    <w:rsid w:val="00DB33DB"/>
    <w:rsid w:val="00DB6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6699A"/>
  <w15:chartTrackingRefBased/>
  <w15:docId w15:val="{E31108FE-8F40-452B-A05D-157DD47C3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523"/>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fontstyle01">
    <w:name w:val="fontstyle01"/>
    <w:basedOn w:val="Fontepargpadro"/>
    <w:rsid w:val="00373472"/>
    <w:rPr>
      <w:rFonts w:ascii="Tahoma-Bold" w:hAnsi="Tahoma-Bold" w:hint="default"/>
      <w:b/>
      <w:bCs/>
      <w:i w:val="0"/>
      <w:iCs w:val="0"/>
      <w:color w:val="000000"/>
      <w:sz w:val="22"/>
      <w:szCs w:val="22"/>
    </w:rPr>
  </w:style>
  <w:style w:type="character" w:customStyle="1" w:styleId="fontstyle21">
    <w:name w:val="fontstyle21"/>
    <w:basedOn w:val="Fontepargpadro"/>
    <w:rsid w:val="00373472"/>
    <w:rPr>
      <w:rFonts w:ascii="Tahoma" w:hAnsi="Tahoma" w:cs="Tahoma" w:hint="default"/>
      <w:b w:val="0"/>
      <w:bCs w:val="0"/>
      <w:i w:val="0"/>
      <w:iCs w:val="0"/>
      <w:color w:val="000000"/>
      <w:sz w:val="22"/>
      <w:szCs w:val="22"/>
    </w:rPr>
  </w:style>
  <w:style w:type="character" w:customStyle="1" w:styleId="fontstyle31">
    <w:name w:val="fontstyle31"/>
    <w:basedOn w:val="Fontepargpadro"/>
    <w:rsid w:val="00373472"/>
    <w:rPr>
      <w:rFonts w:ascii="Calibri" w:hAnsi="Calibri" w:cs="Calibri" w:hint="default"/>
      <w:b w:val="0"/>
      <w:bCs w:val="0"/>
      <w:i w:val="0"/>
      <w:iCs w:val="0"/>
      <w:color w:val="000000"/>
      <w:sz w:val="22"/>
      <w:szCs w:val="22"/>
    </w:rPr>
  </w:style>
  <w:style w:type="paragraph" w:styleId="PargrafodaLista">
    <w:name w:val="List Paragraph"/>
    <w:basedOn w:val="Normal"/>
    <w:uiPriority w:val="34"/>
    <w:qFormat/>
    <w:rsid w:val="005547C5"/>
    <w:pPr>
      <w:ind w:left="720"/>
      <w:contextualSpacing/>
    </w:pPr>
  </w:style>
  <w:style w:type="character" w:styleId="Hyperlink">
    <w:name w:val="Hyperlink"/>
    <w:basedOn w:val="Fontepargpadro"/>
    <w:uiPriority w:val="99"/>
    <w:unhideWhenUsed/>
    <w:rsid w:val="00DB6029"/>
    <w:rPr>
      <w:color w:val="0563C1" w:themeColor="hyperlink"/>
      <w:u w:val="single"/>
    </w:rPr>
  </w:style>
  <w:style w:type="character" w:styleId="MenoPendente">
    <w:name w:val="Unresolved Mention"/>
    <w:basedOn w:val="Fontepargpadro"/>
    <w:uiPriority w:val="99"/>
    <w:semiHidden/>
    <w:unhideWhenUsed/>
    <w:rsid w:val="00DB60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080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rapesq@ufscar.br" TargetMode="External"/><Relationship Id="rId5" Type="http://schemas.openxmlformats.org/officeDocument/2006/relationships/hyperlink" Target="mailto:projetosufscar@ufscar.br" TargetMode="Externa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527</Words>
  <Characters>2851</Characters>
  <Application>Microsoft Office Word</Application>
  <DocSecurity>0</DocSecurity>
  <Lines>23</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o Faria</dc:creator>
  <cp:keywords/>
  <dc:description/>
  <cp:lastModifiedBy>Ronaldo Faria</cp:lastModifiedBy>
  <cp:revision>6</cp:revision>
  <dcterms:created xsi:type="dcterms:W3CDTF">2022-01-06T12:04:00Z</dcterms:created>
  <dcterms:modified xsi:type="dcterms:W3CDTF">2022-01-11T15:01:00Z</dcterms:modified>
</cp:coreProperties>
</file>